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ssian</w:t>
      </w:r>
      <w:r>
        <w:t xml:space="preserve"> </w:t>
      </w:r>
      <w:r>
        <w:t xml:space="preserve">Federatio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Russian Federation received a score of 78.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Russian Federation received a score of 93.4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ussian Federation received a score of</w:t>
      </w:r>
      <w:r>
        <w:t xml:space="preserve"> </w:t>
      </w:r>
      <w:r>
        <w:rPr>
          <w:b/>
        </w:rPr>
        <w:t xml:space="preserve">83.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Russian Federation received a score of 58.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Russian Federation received a score of 65.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Russian Federation received a score of 9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Russian Federation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Russian Federation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Russian Federation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Russian Federatio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Russian Federation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Russian Federation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Russian Federation received a score of 0.8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Russian Federation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Russian Federation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Russian Federatio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Russian Federation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Russian Federation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Russian%20Federatio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ssian Federatio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3, 1995, 1996, 1997, 1998, 1999, 2000, 2001, 2002, 2003, 2004, 2005, 2006, 2007, 2008, 2009, 2010, 2011, 2012, 2013, 2014, 2015,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9, 2010,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10, 2015</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ssian Federatio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CE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sian Federation Country Report</dc:title>
  <dc:creator>SPI Team</dc:creator>
  <cp:keywords/>
  <dcterms:created xsi:type="dcterms:W3CDTF">2021-05-25T14:13:36Z</dcterms:created>
  <dcterms:modified xsi:type="dcterms:W3CDTF">2021-05-25T14: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